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9648C3">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9648C3">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9648C3">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9648C3">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9648C3">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9648C3">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9648C3">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9648C3">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9648C3">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9648C3">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9648C3">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9648C3">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9648C3">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9648C3">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9648C3">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9648C3">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9648C3">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9648C3">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9648C3">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9648C3">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9648C3">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9648C3">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9648C3">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9648C3">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9648C3">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9648C3">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9648C3">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9648C3">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9648C3">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9648C3">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9648C3">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9648C3">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9648C3">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9648C3">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9648C3">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9648C3">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9648C3">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9648C3">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9648C3">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9648C3">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9648C3">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9648C3">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9648C3">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9648C3">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9648C3">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9648C3">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9648C3">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9648C3">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9648C3">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9648C3">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9648C3">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9648C3">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9648C3">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9648C3">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9648C3">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9648C3">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9648C3">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9648C3">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9648C3">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9648C3">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9648C3">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9648C3">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9648C3">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9648C3">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9648C3">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9648C3">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9648C3">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9648C3">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9648C3">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9648C3">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9648C3">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9648C3">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9648C3">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9648C3">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9648C3">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9648C3">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9648C3">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9648C3">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9648C3">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9648C3">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9648C3">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9648C3">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9648C3">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9648C3">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9648C3">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9648C3">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9648C3">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9648C3">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9648C3">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1CFDB3E" w:rsidR="00A41BD0" w:rsidRDefault="00645BE5" w:rsidP="00645BE5">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1</w:t>
      </w:r>
      <w:r w:rsidR="009648C3">
        <w:rPr>
          <w:noProof/>
        </w:rPr>
        <w:fldChar w:fldCharType="end"/>
      </w:r>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A5EB65F" w:rsidR="000766E9" w:rsidRDefault="00781BFF" w:rsidP="00781BFF">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w:t>
      </w:r>
      <w:r w:rsidR="009648C3">
        <w:rPr>
          <w:noProof/>
        </w:rPr>
        <w:fldChar w:fldCharType="end"/>
      </w:r>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6660206F" w:rsidR="00E4760D" w:rsidRDefault="00CD3720" w:rsidP="00CD3720">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3</w:t>
      </w:r>
      <w:r w:rsidR="009648C3">
        <w:rPr>
          <w:noProof/>
        </w:rPr>
        <w:fldChar w:fldCharType="end"/>
      </w:r>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6D49A70E" w:rsidR="00853314" w:rsidRDefault="008E1B88" w:rsidP="008E1B88">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4</w:t>
      </w:r>
      <w:r w:rsidR="009648C3">
        <w:rPr>
          <w:noProof/>
        </w:rPr>
        <w:fldChar w:fldCharType="end"/>
      </w:r>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77C390D" w:rsidR="00582ADE" w:rsidRPr="00250D8D" w:rsidRDefault="00EA5320" w:rsidP="00250D8D">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5</w:t>
      </w:r>
      <w:r w:rsidR="009648C3">
        <w:rPr>
          <w:noProof/>
        </w:rPr>
        <w:fldChar w:fldCharType="end"/>
      </w:r>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FC96633" w:rsidR="0017429A" w:rsidRPr="0017429A" w:rsidRDefault="002D5198" w:rsidP="002D5198">
      <w:pPr>
        <w:pStyle w:val="Caption"/>
        <w:jc w:val="center"/>
        <w:rPr>
          <w:bCs/>
        </w:rPr>
      </w:pPr>
      <w:r>
        <w:t xml:space="preserve">Figure </w:t>
      </w:r>
      <w:r w:rsidR="009648C3">
        <w:fldChar w:fldCharType="begin"/>
      </w:r>
      <w:r w:rsidR="009648C3">
        <w:instrText xml:space="preserve"> SEQ Figure \* ARABIC </w:instrText>
      </w:r>
      <w:r w:rsidR="009648C3">
        <w:fldChar w:fldCharType="separate"/>
      </w:r>
      <w:r w:rsidR="00787A87">
        <w:rPr>
          <w:noProof/>
        </w:rPr>
        <w:t>6</w:t>
      </w:r>
      <w:r w:rsidR="009648C3">
        <w:rPr>
          <w:noProof/>
        </w:rPr>
        <w:fldChar w:fldCharType="end"/>
      </w:r>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5773884B" w:rsidR="00BA135D" w:rsidRDefault="008D5F2C" w:rsidP="006252A5">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7</w:t>
      </w:r>
      <w:r w:rsidR="009648C3">
        <w:rPr>
          <w:noProof/>
        </w:rPr>
        <w:fldChar w:fldCharType="end"/>
      </w:r>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08997CF3" w:rsidR="00F60019" w:rsidRDefault="00892298" w:rsidP="00A30BF1">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8</w:t>
      </w:r>
      <w:r w:rsidR="009648C3">
        <w:rPr>
          <w:noProof/>
        </w:rPr>
        <w:fldChar w:fldCharType="end"/>
      </w:r>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29E5B4D5" w:rsidR="009375F5" w:rsidRDefault="009375F5" w:rsidP="009375F5">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9</w:t>
      </w:r>
      <w:r w:rsidR="009648C3">
        <w:rPr>
          <w:noProof/>
        </w:rPr>
        <w:fldChar w:fldCharType="end"/>
      </w:r>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F7279BC" w:rsidR="00151ED1" w:rsidRDefault="00151ED1" w:rsidP="00E14ADF">
      <w:pPr>
        <w:pStyle w:val="Caption"/>
        <w:jc w:val="center"/>
        <w:rPr>
          <w:rStyle w:val="a"/>
          <w:color w:val="252525"/>
        </w:rPr>
      </w:pPr>
      <w:r>
        <w:t xml:space="preserve">Figure </w:t>
      </w:r>
      <w:r w:rsidR="009648C3">
        <w:fldChar w:fldCharType="begin"/>
      </w:r>
      <w:r w:rsidR="009648C3">
        <w:instrText xml:space="preserve"> SEQ Figure \* ARABIC </w:instrText>
      </w:r>
      <w:r w:rsidR="009648C3">
        <w:fldChar w:fldCharType="separate"/>
      </w:r>
      <w:r w:rsidR="00787A87">
        <w:rPr>
          <w:noProof/>
        </w:rPr>
        <w:t>10</w:t>
      </w:r>
      <w:r w:rsidR="009648C3">
        <w:rPr>
          <w:noProof/>
        </w:rPr>
        <w:fldChar w:fldCharType="end"/>
      </w:r>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76980CFA" w:rsidR="008447AA" w:rsidRDefault="008447AA" w:rsidP="007C01AE">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11</w:t>
      </w:r>
      <w:r w:rsidR="009648C3">
        <w:rPr>
          <w:noProof/>
        </w:rPr>
        <w:fldChar w:fldCharType="end"/>
      </w:r>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44BF8800" w:rsidR="00D22F0E" w:rsidRDefault="00983ACD" w:rsidP="00983ACD">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12</w:t>
      </w:r>
      <w:r w:rsidR="009648C3">
        <w:rPr>
          <w:noProof/>
        </w:rPr>
        <w:fldChar w:fldCharType="end"/>
      </w:r>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262A92FA" w:rsidR="00D02248" w:rsidRDefault="004D3C71" w:rsidP="004D3C71">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13</w:t>
      </w:r>
      <w:r w:rsidR="009648C3">
        <w:rPr>
          <w:noProof/>
        </w:rPr>
        <w:fldChar w:fldCharType="end"/>
      </w:r>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1FB922B5" w:rsidR="00AD43A8" w:rsidRDefault="006C456D" w:rsidP="004A417D">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14</w:t>
      </w:r>
      <w:r w:rsidR="009648C3">
        <w:rPr>
          <w:noProof/>
        </w:rPr>
        <w:fldChar w:fldCharType="end"/>
      </w:r>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688E5306" w:rsidR="00E4042F" w:rsidRDefault="00E4042F" w:rsidP="004A3CEC">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15</w:t>
      </w:r>
      <w:r w:rsidR="009648C3">
        <w:rPr>
          <w:noProof/>
        </w:rPr>
        <w:fldChar w:fldCharType="end"/>
      </w:r>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492CD0DF" w:rsidR="00B26D8C" w:rsidRDefault="00D330F4" w:rsidP="00D330F4">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16</w:t>
      </w:r>
      <w:r w:rsidR="009648C3">
        <w:rPr>
          <w:noProof/>
        </w:rPr>
        <w:fldChar w:fldCharType="end"/>
      </w:r>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4F192BD2" w:rsidR="000D40A3" w:rsidRDefault="00913E1C" w:rsidP="00AD7A44">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17</w:t>
      </w:r>
      <w:r w:rsidR="009648C3">
        <w:rPr>
          <w:noProof/>
        </w:rPr>
        <w:fldChar w:fldCharType="end"/>
      </w:r>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44905811" w:rsidR="00036F2A" w:rsidRDefault="000B4638" w:rsidP="000B4638">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18</w:t>
      </w:r>
      <w:r w:rsidR="009648C3">
        <w:rPr>
          <w:noProof/>
        </w:rPr>
        <w:fldChar w:fldCharType="end"/>
      </w:r>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1ADB902B" w:rsidR="000B0021" w:rsidRDefault="00875976" w:rsidP="00875976">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19</w:t>
      </w:r>
      <w:r w:rsidR="009648C3">
        <w:rPr>
          <w:noProof/>
        </w:rPr>
        <w:fldChar w:fldCharType="end"/>
      </w:r>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7477DE3B" w:rsidR="00470FB3" w:rsidRDefault="000B3B6A" w:rsidP="000B3B6A">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0</w:t>
      </w:r>
      <w:r w:rsidR="009648C3">
        <w:rPr>
          <w:noProof/>
        </w:rPr>
        <w:fldChar w:fldCharType="end"/>
      </w:r>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609A200" w:rsidR="006D6981" w:rsidRDefault="006D6981" w:rsidP="006D6981">
      <w:pPr>
        <w:pStyle w:val="Caption"/>
        <w:ind w:left="720" w:hanging="720"/>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21</w:t>
      </w:r>
      <w:r w:rsidR="009648C3">
        <w:rPr>
          <w:noProof/>
        </w:rPr>
        <w:fldChar w:fldCharType="end"/>
      </w:r>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2814CFDA" w:rsidR="007F0C89" w:rsidRDefault="007F0C89" w:rsidP="007F0C89">
      <w:pPr>
        <w:pStyle w:val="Caption"/>
        <w:jc w:val="center"/>
      </w:pPr>
      <w:r w:rsidRPr="007E61CF">
        <w:t xml:space="preserve">Figure </w:t>
      </w:r>
      <w:r w:rsidR="009648C3">
        <w:fldChar w:fldCharType="begin"/>
      </w:r>
      <w:r w:rsidR="009648C3">
        <w:instrText xml:space="preserve"> SEQ Figure \* ARABIC </w:instrText>
      </w:r>
      <w:r w:rsidR="009648C3">
        <w:fldChar w:fldCharType="separate"/>
      </w:r>
      <w:r w:rsidR="00787A87">
        <w:rPr>
          <w:noProof/>
        </w:rPr>
        <w:t>22</w:t>
      </w:r>
      <w:r w:rsidR="009648C3">
        <w:rPr>
          <w:noProof/>
        </w:rPr>
        <w:fldChar w:fldCharType="end"/>
      </w:r>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3CDE3908" w:rsidR="007F0C89" w:rsidRPr="00CB39DA" w:rsidRDefault="007F0C89" w:rsidP="007F0C89">
      <w:pPr>
        <w:pStyle w:val="Caption"/>
        <w:jc w:val="center"/>
        <w:rPr>
          <w:b w:val="0"/>
          <w:bCs/>
        </w:rPr>
      </w:pPr>
      <w:r w:rsidRPr="00CB39DA">
        <w:t xml:space="preserve">Figure </w:t>
      </w:r>
      <w:r w:rsidR="009648C3">
        <w:fldChar w:fldCharType="begin"/>
      </w:r>
      <w:r w:rsidR="009648C3">
        <w:instrText xml:space="preserve"> SEQ Figure \* ARABIC </w:instrText>
      </w:r>
      <w:r w:rsidR="009648C3">
        <w:fldChar w:fldCharType="separate"/>
      </w:r>
      <w:r w:rsidR="00787A87">
        <w:rPr>
          <w:noProof/>
        </w:rPr>
        <w:t>23</w:t>
      </w:r>
      <w:r w:rsidR="009648C3">
        <w:rPr>
          <w:noProof/>
        </w:rPr>
        <w:fldChar w:fldCharType="end"/>
      </w:r>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45DB302F" w:rsidR="007F0C89" w:rsidRDefault="007F0C89" w:rsidP="007F0C89">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4</w:t>
      </w:r>
      <w:r w:rsidR="009648C3">
        <w:rPr>
          <w:noProof/>
        </w:rPr>
        <w:fldChar w:fldCharType="end"/>
      </w:r>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0989D89E" w:rsidR="007F0C89" w:rsidRDefault="007F0C89" w:rsidP="007F0C89">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5</w:t>
      </w:r>
      <w:r w:rsidR="009648C3">
        <w:rPr>
          <w:noProof/>
        </w:rPr>
        <w:fldChar w:fldCharType="end"/>
      </w:r>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7E11D9FB" w:rsidR="003B7C60" w:rsidRDefault="003B7C60" w:rsidP="0075313E">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6</w:t>
      </w:r>
      <w:r w:rsidR="009648C3">
        <w:rPr>
          <w:noProof/>
        </w:rPr>
        <w:fldChar w:fldCharType="end"/>
      </w:r>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25154FDF" w:rsidR="004D5FE6" w:rsidRDefault="003B7C60" w:rsidP="0075313E">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27</w:t>
      </w:r>
      <w:r w:rsidR="009648C3">
        <w:rPr>
          <w:noProof/>
        </w:rPr>
        <w:fldChar w:fldCharType="end"/>
      </w:r>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3992126" w:rsidR="004C5C43" w:rsidRDefault="004C5C43" w:rsidP="00861FC2">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8</w:t>
      </w:r>
      <w:r w:rsidR="009648C3">
        <w:rPr>
          <w:noProof/>
        </w:rPr>
        <w:fldChar w:fldCharType="end"/>
      </w:r>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4D5C9047" w:rsidR="00DA0121" w:rsidRDefault="004C5C43" w:rsidP="00236DE7">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29</w:t>
      </w:r>
      <w:r w:rsidR="009648C3">
        <w:rPr>
          <w:noProof/>
        </w:rPr>
        <w:fldChar w:fldCharType="end"/>
      </w:r>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5B2A50F2" w:rsidR="00B80B8C" w:rsidRDefault="00B80B8C" w:rsidP="00B80B8C">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0</w:t>
      </w:r>
      <w:r w:rsidR="009648C3">
        <w:rPr>
          <w:noProof/>
        </w:rPr>
        <w:fldChar w:fldCharType="end"/>
      </w:r>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24E0EA1A" w:rsidR="00427DAB" w:rsidRDefault="00B67BFA" w:rsidP="0028708B">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1</w:t>
      </w:r>
      <w:r w:rsidR="009648C3">
        <w:rPr>
          <w:noProof/>
        </w:rPr>
        <w:fldChar w:fldCharType="end"/>
      </w:r>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42F2C863" w:rsidR="00543E72" w:rsidRDefault="00533053" w:rsidP="00533053">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2</w:t>
      </w:r>
      <w:r w:rsidR="009648C3">
        <w:rPr>
          <w:noProof/>
        </w:rPr>
        <w:fldChar w:fldCharType="end"/>
      </w:r>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9648C3"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5F0B913" w:rsidR="006D5E8A" w:rsidRDefault="006D5E8A" w:rsidP="006D5E8A">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3</w:t>
      </w:r>
      <w:r w:rsidR="009648C3">
        <w:rPr>
          <w:noProof/>
        </w:rPr>
        <w:fldChar w:fldCharType="end"/>
      </w:r>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668E2094" w:rsidR="005F2D9B" w:rsidRPr="009E483B" w:rsidRDefault="005F2D9B" w:rsidP="006A4D37">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4</w:t>
      </w:r>
      <w:r w:rsidR="009648C3">
        <w:rPr>
          <w:noProof/>
        </w:rPr>
        <w:fldChar w:fldCharType="end"/>
      </w:r>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DCBD1ED" w:rsidR="005F2D9B" w:rsidRPr="007F5E76" w:rsidRDefault="005F2D9B" w:rsidP="00355ED5">
      <w:pPr>
        <w:pStyle w:val="Caption"/>
        <w:jc w:val="center"/>
        <w:rPr>
          <w:b w:val="0"/>
        </w:rPr>
      </w:pPr>
      <w:r>
        <w:t xml:space="preserve">Figure </w:t>
      </w:r>
      <w:r w:rsidR="009648C3">
        <w:fldChar w:fldCharType="begin"/>
      </w:r>
      <w:r w:rsidR="009648C3">
        <w:instrText xml:space="preserve"> SEQ Figure \* ARABIC </w:instrText>
      </w:r>
      <w:r w:rsidR="009648C3">
        <w:fldChar w:fldCharType="separate"/>
      </w:r>
      <w:r w:rsidR="00787A87">
        <w:rPr>
          <w:noProof/>
        </w:rPr>
        <w:t>35</w:t>
      </w:r>
      <w:r w:rsidR="009648C3">
        <w:rPr>
          <w:noProof/>
        </w:rPr>
        <w:fldChar w:fldCharType="end"/>
      </w:r>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36414818" w:rsidR="00413E01" w:rsidRDefault="00291082" w:rsidP="00291082">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6</w:t>
      </w:r>
      <w:r w:rsidR="009648C3">
        <w:rPr>
          <w:noProof/>
        </w:rPr>
        <w:fldChar w:fldCharType="end"/>
      </w:r>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41D891A0" w:rsidR="00656880" w:rsidRDefault="008F5BE2" w:rsidP="008F5BE2">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7</w:t>
      </w:r>
      <w:r w:rsidR="009648C3">
        <w:rPr>
          <w:noProof/>
        </w:rPr>
        <w:fldChar w:fldCharType="end"/>
      </w:r>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C664570" w:rsidR="003C3A0A" w:rsidRDefault="002221E8" w:rsidP="002221E8">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8</w:t>
      </w:r>
      <w:r w:rsidR="009648C3">
        <w:rPr>
          <w:noProof/>
        </w:rPr>
        <w:fldChar w:fldCharType="end"/>
      </w:r>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269A9001" w:rsidR="002D040E" w:rsidRDefault="002D040E" w:rsidP="002D040E">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39</w:t>
      </w:r>
      <w:r w:rsidR="009648C3">
        <w:rPr>
          <w:noProof/>
        </w:rPr>
        <w:fldChar w:fldCharType="end"/>
      </w:r>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22A4BA55" w:rsidR="00123F41" w:rsidRDefault="0086304C" w:rsidP="0086304C">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0</w:t>
      </w:r>
      <w:r w:rsidR="009648C3">
        <w:rPr>
          <w:noProof/>
        </w:rPr>
        <w:fldChar w:fldCharType="end"/>
      </w:r>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C9648BF" w:rsidR="00123F41" w:rsidRDefault="00350E89" w:rsidP="00350E89">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1</w:t>
      </w:r>
      <w:r w:rsidR="009648C3">
        <w:rPr>
          <w:noProof/>
        </w:rPr>
        <w:fldChar w:fldCharType="end"/>
      </w:r>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6E3EFFEC" w:rsidR="00123F41" w:rsidRPr="00FF5E1F" w:rsidRDefault="00D7607F" w:rsidP="00D7607F">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2</w:t>
      </w:r>
      <w:r w:rsidR="009648C3">
        <w:rPr>
          <w:noProof/>
        </w:rPr>
        <w:fldChar w:fldCharType="end"/>
      </w:r>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53CC0F02" w:rsidR="00AA5989" w:rsidRDefault="0001297D" w:rsidP="0001297D">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3</w:t>
      </w:r>
      <w:r w:rsidR="009648C3">
        <w:rPr>
          <w:noProof/>
        </w:rPr>
        <w:fldChar w:fldCharType="end"/>
      </w:r>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20CB406" w:rsidR="00CF54DE" w:rsidRDefault="00193D89" w:rsidP="006B22EA">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4</w:t>
      </w:r>
      <w:r w:rsidR="009648C3">
        <w:rPr>
          <w:noProof/>
        </w:rPr>
        <w:fldChar w:fldCharType="end"/>
      </w:r>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0C12F24"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r w:rsidR="009648C3">
        <w:fldChar w:fldCharType="begin"/>
      </w:r>
      <w:r w:rsidR="009648C3">
        <w:instrText xml:space="preserve"> SEQ Figure \* ARABIC </w:instrText>
      </w:r>
      <w:r w:rsidR="009648C3">
        <w:fldChar w:fldCharType="separate"/>
      </w:r>
      <w:r w:rsidR="00787A87">
        <w:rPr>
          <w:noProof/>
        </w:rPr>
        <w:t>45</w:t>
      </w:r>
      <w:r w:rsidR="009648C3">
        <w:rPr>
          <w:noProof/>
        </w:rPr>
        <w:fldChar w:fldCharType="end"/>
      </w:r>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1FB6FE17" w:rsidR="00E56110" w:rsidRDefault="00002F26" w:rsidP="00002F26">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46</w:t>
      </w:r>
      <w:r w:rsidR="009648C3">
        <w:rPr>
          <w:noProof/>
        </w:rPr>
        <w:fldChar w:fldCharType="end"/>
      </w:r>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7AB04FC5" w:rsidR="00B53DF0" w:rsidRDefault="004D779F" w:rsidP="00DA415B">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7</w:t>
      </w:r>
      <w:r w:rsidR="009648C3">
        <w:rPr>
          <w:noProof/>
        </w:rPr>
        <w:fldChar w:fldCharType="end"/>
      </w:r>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24B6DB97" w:rsidR="00D41B00" w:rsidRDefault="00D41B00" w:rsidP="00D41B00">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48</w:t>
      </w:r>
      <w:r w:rsidR="009648C3">
        <w:rPr>
          <w:noProof/>
        </w:rPr>
        <w:fldChar w:fldCharType="end"/>
      </w:r>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64562BCC" w:rsidR="00781FC2" w:rsidRDefault="0025572B" w:rsidP="0025572B">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49</w:t>
      </w:r>
      <w:r w:rsidR="009648C3">
        <w:rPr>
          <w:noProof/>
        </w:rPr>
        <w:fldChar w:fldCharType="end"/>
      </w:r>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7214C662" w:rsidR="003F59D2" w:rsidRPr="006C0387" w:rsidRDefault="006124DE" w:rsidP="006C0387">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50</w:t>
      </w:r>
      <w:r w:rsidR="009648C3">
        <w:rPr>
          <w:noProof/>
        </w:rPr>
        <w:fldChar w:fldCharType="end"/>
      </w:r>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714C3248" w:rsidR="00FF2748" w:rsidRDefault="00FF2748" w:rsidP="00FF2748">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51</w:t>
      </w:r>
      <w:r w:rsidR="009648C3">
        <w:rPr>
          <w:noProof/>
        </w:rPr>
        <w:fldChar w:fldCharType="end"/>
      </w:r>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78659DA" w:rsidR="00746CD4" w:rsidRDefault="00565A71" w:rsidP="00565A71">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2</w:t>
      </w:r>
      <w:r w:rsidR="009648C3">
        <w:rPr>
          <w:noProof/>
        </w:rPr>
        <w:fldChar w:fldCharType="end"/>
      </w:r>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054245B9" w:rsidR="00A858FD" w:rsidRDefault="00FE6054" w:rsidP="00FE6054">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3</w:t>
      </w:r>
      <w:r w:rsidR="009648C3">
        <w:rPr>
          <w:noProof/>
        </w:rPr>
        <w:fldChar w:fldCharType="end"/>
      </w:r>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604CC05E" w:rsidR="00D516C5" w:rsidRDefault="000D274A" w:rsidP="00450898">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4</w:t>
      </w:r>
      <w:r w:rsidR="009648C3">
        <w:rPr>
          <w:noProof/>
        </w:rPr>
        <w:fldChar w:fldCharType="end"/>
      </w:r>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7EB1F979" w:rsidR="00473B42" w:rsidRDefault="00832CA4" w:rsidP="00832CA4">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5</w:t>
      </w:r>
      <w:r w:rsidR="009648C3">
        <w:rPr>
          <w:noProof/>
        </w:rPr>
        <w:fldChar w:fldCharType="end"/>
      </w:r>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27AC6E62" w:rsidR="00F537CD" w:rsidRDefault="0059664F" w:rsidP="00F537CD">
      <w:pPr>
        <w:keepNext/>
      </w:pPr>
      <w:r>
        <w:rPr>
          <w:noProof/>
        </w:rPr>
        <w:drawing>
          <wp:inline distT="0" distB="0" distL="0" distR="0" wp14:anchorId="1D137255" wp14:editId="6BE90FDC">
            <wp:extent cx="6645910" cy="5987415"/>
            <wp:effectExtent l="0" t="0" r="0" b="0"/>
            <wp:docPr id="166" name="Picture 166" descr="Engineering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Engineering drawing&#10;&#10;Description automatically generated with low confidence"/>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0C76DEAB" w:rsidR="00654E19" w:rsidRPr="00075071" w:rsidRDefault="00F537CD" w:rsidP="00465F4A">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6</w:t>
      </w:r>
      <w:r w:rsidR="009648C3">
        <w:rPr>
          <w:noProof/>
        </w:rPr>
        <w:fldChar w:fldCharType="end"/>
      </w:r>
      <w:r>
        <w:t xml:space="preserve">| Entity Relationship Diagram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4D002D3A"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relation, a UserAchievement conjunction table must be created</w:t>
      </w:r>
      <w:r w:rsidR="003350D3">
        <w:t xml:space="preserve"> with reference to both UserID and AchievemntID as foreign keys</w:t>
      </w:r>
      <w:r w:rsidR="007C6BF0">
        <w:t>.</w:t>
      </w:r>
      <w:r w:rsidR="001C0261">
        <w:t xml:space="preserve"> </w:t>
      </w:r>
      <w:r w:rsidR="00F75E20">
        <w:t>A complete detailed 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036EF0A0" w:rsidR="004E48E4" w:rsidRDefault="00561EF0" w:rsidP="001B4D77">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7</w:t>
      </w:r>
      <w:r w:rsidR="009648C3">
        <w:rPr>
          <w:noProof/>
        </w:rPr>
        <w:fldChar w:fldCharType="end"/>
      </w:r>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6E12FD0" w:rsidR="00484CBE" w:rsidRDefault="002C15E7" w:rsidP="002C15E7">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58</w:t>
      </w:r>
      <w:r w:rsidR="009648C3">
        <w:rPr>
          <w:noProof/>
        </w:rPr>
        <w:fldChar w:fldCharType="end"/>
      </w:r>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5AD98E1C" w:rsidR="00012E00" w:rsidRDefault="00174429" w:rsidP="006F5116">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59</w:t>
      </w:r>
      <w:r w:rsidR="009648C3">
        <w:rPr>
          <w:noProof/>
        </w:rPr>
        <w:fldChar w:fldCharType="end"/>
      </w:r>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CDBE8A9" w:rsidR="00D833AC" w:rsidRDefault="00092C61" w:rsidP="003342DE">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0</w:t>
      </w:r>
      <w:r w:rsidR="009648C3">
        <w:rPr>
          <w:noProof/>
        </w:rPr>
        <w:fldChar w:fldCharType="end"/>
      </w:r>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118BC90F" w:rsidR="003E0251" w:rsidRDefault="003342DE" w:rsidP="003342DE">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1</w:t>
      </w:r>
      <w:r w:rsidR="009648C3">
        <w:rPr>
          <w:noProof/>
        </w:rPr>
        <w:fldChar w:fldCharType="end"/>
      </w:r>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5014F66B" w:rsidR="00FA64E1" w:rsidRDefault="00FA64E1" w:rsidP="00FA64E1">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2</w:t>
      </w:r>
      <w:r w:rsidR="009648C3">
        <w:rPr>
          <w:noProof/>
        </w:rPr>
        <w:fldChar w:fldCharType="end"/>
      </w:r>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6D79D7AB" w:rsidR="00EF6AF4" w:rsidRDefault="003A7636" w:rsidP="003A7636">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3</w:t>
      </w:r>
      <w:r w:rsidR="009648C3">
        <w:rPr>
          <w:noProof/>
        </w:rPr>
        <w:fldChar w:fldCharType="end"/>
      </w:r>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5677EF46" w:rsidR="00404965" w:rsidRDefault="003A7636" w:rsidP="003A7636">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4</w:t>
      </w:r>
      <w:r w:rsidR="009648C3">
        <w:rPr>
          <w:noProof/>
        </w:rPr>
        <w:fldChar w:fldCharType="end"/>
      </w:r>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46BC83E3" w:rsidR="00B45D08" w:rsidRDefault="003A7636" w:rsidP="003848EB">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5</w:t>
      </w:r>
      <w:r w:rsidR="009648C3">
        <w:rPr>
          <w:noProof/>
        </w:rPr>
        <w:fldChar w:fldCharType="end"/>
      </w:r>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109C714C" w:rsidR="00586ABE" w:rsidRDefault="00B61E92" w:rsidP="00B61E92">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6</w:t>
      </w:r>
      <w:r w:rsidR="009648C3">
        <w:rPr>
          <w:noProof/>
        </w:rPr>
        <w:fldChar w:fldCharType="end"/>
      </w:r>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10AD6281" w:rsidR="006D0371" w:rsidRDefault="006D0371" w:rsidP="00F118FD">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7</w:t>
      </w:r>
      <w:r w:rsidR="009648C3">
        <w:rPr>
          <w:noProof/>
        </w:rPr>
        <w:fldChar w:fldCharType="end"/>
      </w:r>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2CC6629F" w:rsidR="0076353F" w:rsidRDefault="0076353F" w:rsidP="0076353F">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68</w:t>
      </w:r>
      <w:r w:rsidR="009648C3">
        <w:rPr>
          <w:noProof/>
        </w:rPr>
        <w:fldChar w:fldCharType="end"/>
      </w:r>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21F9FDAF" w:rsidR="002D60D3" w:rsidRDefault="002D60D3" w:rsidP="006C4C15">
      <w:pPr>
        <w:pStyle w:val="Caption"/>
        <w:jc w:val="center"/>
        <w:rPr>
          <w:b w:val="0"/>
          <w:bCs/>
        </w:rPr>
      </w:pPr>
      <w:r>
        <w:t xml:space="preserve">Figure </w:t>
      </w:r>
      <w:r w:rsidR="009648C3">
        <w:fldChar w:fldCharType="begin"/>
      </w:r>
      <w:r w:rsidR="009648C3">
        <w:instrText xml:space="preserve"> SEQ Figure \* ARABI</w:instrText>
      </w:r>
      <w:r w:rsidR="009648C3">
        <w:instrText xml:space="preserve">C </w:instrText>
      </w:r>
      <w:r w:rsidR="009648C3">
        <w:fldChar w:fldCharType="separate"/>
      </w:r>
      <w:r w:rsidR="00787A87">
        <w:rPr>
          <w:noProof/>
        </w:rPr>
        <w:t>69</w:t>
      </w:r>
      <w:r w:rsidR="009648C3">
        <w:rPr>
          <w:noProof/>
        </w:rPr>
        <w:fldChar w:fldCharType="end"/>
      </w:r>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407549CD" w:rsidR="00C96289" w:rsidRDefault="00C96289" w:rsidP="00C96289">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70</w:t>
      </w:r>
      <w:r w:rsidR="009648C3">
        <w:rPr>
          <w:noProof/>
        </w:rPr>
        <w:fldChar w:fldCharType="end"/>
      </w:r>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368BB132" w:rsidR="00336B35" w:rsidRDefault="00336B35" w:rsidP="00A1519A">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71</w:t>
      </w:r>
      <w:r w:rsidR="009648C3">
        <w:rPr>
          <w:noProof/>
        </w:rPr>
        <w:fldChar w:fldCharType="end"/>
      </w:r>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6C4600B6" w:rsidR="00DD63DE" w:rsidRDefault="00DD63DE" w:rsidP="00DD63DE">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72</w:t>
      </w:r>
      <w:r w:rsidR="009648C3">
        <w:rPr>
          <w:noProof/>
        </w:rPr>
        <w:fldChar w:fldCharType="end"/>
      </w:r>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39365F90" w:rsidR="00291C33" w:rsidRDefault="00291C33" w:rsidP="00291C33">
      <w:pPr>
        <w:pStyle w:val="Caption"/>
        <w:jc w:val="center"/>
      </w:pPr>
      <w:r>
        <w:t xml:space="preserve">Figure </w:t>
      </w:r>
      <w:r w:rsidR="009648C3">
        <w:fldChar w:fldCharType="begin"/>
      </w:r>
      <w:r w:rsidR="009648C3">
        <w:instrText xml:space="preserve"> SEQ Figure \* ARABIC </w:instrText>
      </w:r>
      <w:r w:rsidR="009648C3">
        <w:fldChar w:fldCharType="separate"/>
      </w:r>
      <w:r w:rsidR="00787A87">
        <w:rPr>
          <w:noProof/>
        </w:rPr>
        <w:t>73</w:t>
      </w:r>
      <w:r w:rsidR="009648C3">
        <w:rPr>
          <w:noProof/>
        </w:rPr>
        <w:fldChar w:fldCharType="end"/>
      </w:r>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Pr="00682B7F" w:rsidRDefault="00682B7F" w:rsidP="00291C33">
      <w:pPr>
        <w:pStyle w:val="Heading3"/>
      </w:pPr>
      <w:r>
        <w:t>5.2.1. | Schemas and Database</w:t>
      </w:r>
      <w:bookmarkEnd w:id="61"/>
    </w:p>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77777777" w:rsidR="00787A87" w:rsidRDefault="00787A87" w:rsidP="00787A87">
      <w:pPr>
        <w:keepNext/>
      </w:pPr>
      <w:r w:rsidRPr="00787A87">
        <w:lastRenderedPageBreak/>
        <w:drawing>
          <wp:inline distT="0" distB="0" distL="0" distR="0" wp14:anchorId="5D619550" wp14:editId="2BADEEDB">
            <wp:extent cx="6645910" cy="373824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3738245"/>
                    </a:xfrm>
                    <a:prstGeom prst="rect">
                      <a:avLst/>
                    </a:prstGeom>
                  </pic:spPr>
                </pic:pic>
              </a:graphicData>
            </a:graphic>
          </wp:inline>
        </w:drawing>
      </w:r>
    </w:p>
    <w:p w14:paraId="4E3E9755" w14:textId="1D4884D3" w:rsidR="003662E9" w:rsidRPr="003662E9" w:rsidRDefault="00787A87" w:rsidP="00787A87">
      <w:pPr>
        <w:pStyle w:val="Caption"/>
        <w:jc w:val="center"/>
      </w:pPr>
      <w:r>
        <w:t xml:space="preserve">Figure </w:t>
      </w:r>
      <w:fldSimple w:instr=" SEQ Figure \* ARABIC ">
        <w:r>
          <w:rPr>
            <w:noProof/>
          </w:rPr>
          <w:t>74</w:t>
        </w:r>
      </w:fldSimple>
      <w:r>
        <w:t xml:space="preserve"> |</w:t>
      </w:r>
      <w:r w:rsidR="009648C3">
        <w:t xml:space="preserve"> Postman</w:t>
      </w:r>
    </w:p>
    <w:p w14:paraId="414F677A" w14:textId="20106FCE" w:rsidR="004F4118" w:rsidRDefault="00801234" w:rsidP="00801234">
      <w:pPr>
        <w:pStyle w:val="Heading4"/>
      </w:pPr>
      <w:r>
        <w:t>5.2.</w:t>
      </w:r>
      <w:r w:rsidR="00464F5D">
        <w:t>3.</w:t>
      </w:r>
      <w:r>
        <w:t xml:space="preserve"> | </w:t>
      </w:r>
      <w:r w:rsidR="00562ADD">
        <w:t>Authentication</w:t>
      </w:r>
    </w:p>
    <w:p w14:paraId="56713FE3" w14:textId="27E53AE0" w:rsidR="00613F3C" w:rsidRPr="006C20D1" w:rsidRDefault="00DD003E" w:rsidP="00801234">
      <w:pPr>
        <w:pStyle w:val="Heading4"/>
      </w:pPr>
      <w:r>
        <w:t xml:space="preserve">5.2. </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7FC7D58" w14:textId="2097223D" w:rsidR="00F42BD9" w:rsidRDefault="0073508D" w:rsidP="00BE476B">
      <w:pPr>
        <w:pStyle w:val="Heading3"/>
      </w:pPr>
      <w:bookmarkStart w:id="78" w:name="_Toc127837678"/>
      <w:r>
        <w:t xml:space="preserve">6.2.2. | </w:t>
      </w:r>
      <w:r w:rsidR="00F42BD9">
        <w:t>API 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671B9787" w14:textId="52C70CA6" w:rsidR="00E8649C" w:rsidRDefault="00F66A6A" w:rsidP="00F66A6A">
      <w:pPr>
        <w:pStyle w:val="Heading3"/>
      </w:pPr>
      <w:bookmarkStart w:id="81" w:name="_Toc127837681"/>
      <w:r>
        <w:t xml:space="preserve">6.2.5. | </w:t>
      </w:r>
      <w:r w:rsidR="00E8649C">
        <w:t>Interaction Testing</w:t>
      </w:r>
      <w:bookmarkEnd w:id="81"/>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08"/>
                    <a:stretch>
                      <a:fillRect/>
                    </a:stretch>
                  </pic:blipFill>
                  <pic:spPr>
                    <a:xfrm>
                      <a:off x="0" y="0"/>
                      <a:ext cx="6645910" cy="3070225"/>
                    </a:xfrm>
                    <a:prstGeom prst="rect">
                      <a:avLst/>
                    </a:prstGeom>
                  </pic:spPr>
                </pic:pic>
              </a:graphicData>
            </a:graphic>
          </wp:inline>
        </w:drawing>
      </w:r>
    </w:p>
    <w:p w14:paraId="19DDD676" w14:textId="2CA9E19B" w:rsidR="009B6668" w:rsidRDefault="00E73947" w:rsidP="00E73947">
      <w:pPr>
        <w:pStyle w:val="Caption"/>
        <w:jc w:val="center"/>
        <w:rPr>
          <w:b w:val="0"/>
          <w:bCs/>
        </w:rPr>
      </w:pPr>
      <w:r>
        <w:t xml:space="preserve">Figure </w:t>
      </w:r>
      <w:r w:rsidR="009648C3">
        <w:fldChar w:fldCharType="begin"/>
      </w:r>
      <w:r w:rsidR="009648C3">
        <w:instrText xml:space="preserve"> SEQ Figure \* ARABIC </w:instrText>
      </w:r>
      <w:r w:rsidR="009648C3">
        <w:fldChar w:fldCharType="separate"/>
      </w:r>
      <w:r w:rsidR="00787A87">
        <w:rPr>
          <w:noProof/>
        </w:rPr>
        <w:t>75</w:t>
      </w:r>
      <w:r w:rsidR="009648C3">
        <w:rPr>
          <w:noProof/>
        </w:rPr>
        <w:fldChar w:fldCharType="end"/>
      </w:r>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09"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0"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7pt" o:ole="">
            <v:imagedata r:id="rId111" o:title=""/>
          </v:shape>
          <o:OLEObject Type="Embed" ProgID="Excel.Sheet.12" ShapeID="_x0000_i1025" DrawAspect="Icon" ObjectID="_1740317867" r:id="rId112"/>
        </w:object>
      </w:r>
      <w:r w:rsidR="00444E55">
        <w:rPr>
          <w:b/>
          <w:bCs/>
        </w:rPr>
        <w:object w:dxaOrig="1538" w:dyaOrig="994" w14:anchorId="5DCADFE2">
          <v:shape id="_x0000_i1026" type="#_x0000_t75" style="width:76.75pt;height:48.7pt" o:ole="">
            <v:imagedata r:id="rId113" o:title=""/>
          </v:shape>
          <o:OLEObject Type="Embed" ProgID="Package" ShapeID="_x0000_i1026" DrawAspect="Icon" ObjectID="_1740317868" r:id="rId114"/>
        </w:object>
      </w:r>
      <w:r w:rsidR="00AD32DD">
        <w:rPr>
          <w:b/>
          <w:bCs/>
        </w:rPr>
        <w:object w:dxaOrig="1538" w:dyaOrig="994" w14:anchorId="3AA6A293">
          <v:shape id="_x0000_i1027" type="#_x0000_t75" style="width:76.75pt;height:48.7pt" o:ole="">
            <v:imagedata r:id="rId115" o:title=""/>
          </v:shape>
          <o:OLEObject Type="Embed" ProgID="Excel.SheetMacroEnabled.12" ShapeID="_x0000_i1027" DrawAspect="Icon" ObjectID="_1740317869" r:id="rId116"/>
        </w:object>
      </w:r>
      <w:r w:rsidR="004E45EB">
        <w:rPr>
          <w:b/>
          <w:bCs/>
        </w:rPr>
        <w:object w:dxaOrig="1538" w:dyaOrig="994" w14:anchorId="79541CBB">
          <v:shape id="_x0000_i1028" type="#_x0000_t75" style="width:76.75pt;height:48.7pt" o:ole="">
            <v:imagedata r:id="rId117" o:title=""/>
          </v:shape>
          <o:OLEObject Type="Embed" ProgID="Excel.Sheet.12" ShapeID="_x0000_i1028" DrawAspect="Icon" ObjectID="_1740317870" r:id="rId118"/>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7pt" o:ole="">
            <v:imagedata r:id="rId119" o:title=""/>
          </v:shape>
          <o:OLEObject Type="Embed" ProgID="Package" ShapeID="_x0000_i1029" DrawAspect="Icon" ObjectID="_1740317871" r:id="rId120"/>
        </w:object>
      </w:r>
      <w:r>
        <w:object w:dxaOrig="1538" w:dyaOrig="994" w14:anchorId="239854C1">
          <v:shape id="_x0000_i1030" type="#_x0000_t75" style="width:76.75pt;height:48.7pt" o:ole="">
            <v:imagedata r:id="rId121" o:title=""/>
          </v:shape>
          <o:OLEObject Type="Embed" ProgID="Package" ShapeID="_x0000_i1030" DrawAspect="Icon" ObjectID="_1740317872" r:id="rId122"/>
        </w:object>
      </w:r>
      <w:r>
        <w:object w:dxaOrig="1538" w:dyaOrig="994" w14:anchorId="1A2198D4">
          <v:shape id="_x0000_i1031" type="#_x0000_t75" style="width:76.75pt;height:48.7pt" o:ole="">
            <v:imagedata r:id="rId123" o:title=""/>
          </v:shape>
          <o:OLEObject Type="Embed" ProgID="Package" ShapeID="_x0000_i1031" DrawAspect="Icon" ObjectID="_1740317873" r:id="rId124"/>
        </w:object>
      </w:r>
      <w:r w:rsidR="008C09E4">
        <w:object w:dxaOrig="1538" w:dyaOrig="994" w14:anchorId="177EE0DC">
          <v:shape id="_x0000_i1032" type="#_x0000_t75" style="width:76.75pt;height:48.7pt" o:ole="">
            <v:imagedata r:id="rId125" o:title=""/>
          </v:shape>
          <o:OLEObject Type="Embed" ProgID="Package" ShapeID="_x0000_i1032" DrawAspect="Icon" ObjectID="_1740317874" r:id="rId126"/>
        </w:object>
      </w:r>
      <w:r>
        <w:object w:dxaOrig="1538" w:dyaOrig="994" w14:anchorId="332429D4">
          <v:shape id="_x0000_i1033" type="#_x0000_t75" style="width:76.75pt;height:48.7pt" o:ole="">
            <v:imagedata r:id="rId127" o:title=""/>
          </v:shape>
          <o:OLEObject Type="Embed" ProgID="Package" ShapeID="_x0000_i1033" DrawAspect="Icon" ObjectID="_1740317875" r:id="rId128"/>
        </w:object>
      </w:r>
      <w:r>
        <w:object w:dxaOrig="1538" w:dyaOrig="994" w14:anchorId="16A22FCF">
          <v:shape id="_x0000_i1034" type="#_x0000_t75" style="width:76.75pt;height:48.7pt" o:ole="">
            <v:imagedata r:id="rId129" o:title=""/>
          </v:shape>
          <o:OLEObject Type="Embed" ProgID="Package" ShapeID="_x0000_i1034" DrawAspect="Icon" ObjectID="_1740317876" r:id="rId130"/>
        </w:object>
      </w:r>
      <w:r>
        <w:object w:dxaOrig="1538" w:dyaOrig="994" w14:anchorId="1A18496E">
          <v:shape id="_x0000_i1035" type="#_x0000_t75" style="width:76.75pt;height:48.7pt" o:ole="">
            <v:imagedata r:id="rId131" o:title=""/>
          </v:shape>
          <o:OLEObject Type="Embed" ProgID="Package" ShapeID="_x0000_i1035" DrawAspect="Icon" ObjectID="_1740317877" r:id="rId132"/>
        </w:object>
      </w:r>
      <w:r>
        <w:object w:dxaOrig="1538" w:dyaOrig="994" w14:anchorId="69FB84FC">
          <v:shape id="_x0000_i1036" type="#_x0000_t75" style="width:76.75pt;height:48.7pt" o:ole="">
            <v:imagedata r:id="rId133" o:title=""/>
          </v:shape>
          <o:OLEObject Type="Embed" ProgID="Package" ShapeID="_x0000_i1036" DrawAspect="Icon" ObjectID="_1740317878" r:id="rId134"/>
        </w:object>
      </w:r>
      <w:r>
        <w:object w:dxaOrig="1538" w:dyaOrig="994" w14:anchorId="21841C9C">
          <v:shape id="_x0000_i1037" type="#_x0000_t75" style="width:76.75pt;height:48.7pt" o:ole="">
            <v:imagedata r:id="rId135" o:title=""/>
          </v:shape>
          <o:OLEObject Type="Embed" ProgID="Package" ShapeID="_x0000_i1037" DrawAspect="Icon" ObjectID="_1740317879" r:id="rId136"/>
        </w:object>
      </w:r>
      <w:r>
        <w:object w:dxaOrig="1538" w:dyaOrig="994" w14:anchorId="3ECD9D6F">
          <v:shape id="_x0000_i1038" type="#_x0000_t75" style="width:76.75pt;height:48.7pt" o:ole="">
            <v:imagedata r:id="rId137" o:title=""/>
          </v:shape>
          <o:OLEObject Type="Embed" ProgID="Package" ShapeID="_x0000_i1038" DrawAspect="Icon" ObjectID="_1740317880" r:id="rId138"/>
        </w:object>
      </w:r>
      <w:r>
        <w:object w:dxaOrig="1538" w:dyaOrig="994" w14:anchorId="14355A1E">
          <v:shape id="_x0000_i1039" type="#_x0000_t75" style="width:76.75pt;height:48.7pt" o:ole="">
            <v:imagedata r:id="rId139" o:title=""/>
          </v:shape>
          <o:OLEObject Type="Embed" ProgID="Package" ShapeID="_x0000_i1039" DrawAspect="Icon" ObjectID="_1740317881" r:id="rId140"/>
        </w:object>
      </w:r>
      <w:r>
        <w:object w:dxaOrig="1538" w:dyaOrig="994" w14:anchorId="3740B944">
          <v:shape id="_x0000_i1040" type="#_x0000_t75" style="width:76.75pt;height:48.7pt" o:ole="">
            <v:imagedata r:id="rId141" o:title=""/>
          </v:shape>
          <o:OLEObject Type="Embed" ProgID="Package" ShapeID="_x0000_i1040" DrawAspect="Icon" ObjectID="_1740317882" r:id="rId142"/>
        </w:object>
      </w:r>
      <w:r>
        <w:object w:dxaOrig="1538" w:dyaOrig="994" w14:anchorId="6D4802CA">
          <v:shape id="_x0000_i1041" type="#_x0000_t75" style="width:76.75pt;height:48.7pt" o:ole="">
            <v:imagedata r:id="rId143" o:title=""/>
          </v:shape>
          <o:OLEObject Type="Embed" ProgID="Package" ShapeID="_x0000_i1041" DrawAspect="Icon" ObjectID="_1740317883" r:id="rId144"/>
        </w:object>
      </w:r>
      <w:r>
        <w:object w:dxaOrig="1538" w:dyaOrig="994" w14:anchorId="2DF370B4">
          <v:shape id="_x0000_i1042" type="#_x0000_t75" style="width:76.75pt;height:48.7pt" o:ole="">
            <v:imagedata r:id="rId145" o:title=""/>
          </v:shape>
          <o:OLEObject Type="Embed" ProgID="Package" ShapeID="_x0000_i1042" DrawAspect="Icon" ObjectID="_1740317884" r:id="rId146"/>
        </w:object>
      </w:r>
      <w:r>
        <w:object w:dxaOrig="1538" w:dyaOrig="994" w14:anchorId="0F571781">
          <v:shape id="_x0000_i1043" type="#_x0000_t75" style="width:76.75pt;height:48.7pt" o:ole="">
            <v:imagedata r:id="rId147" o:title=""/>
          </v:shape>
          <o:OLEObject Type="Embed" ProgID="Package" ShapeID="_x0000_i1043" DrawAspect="Icon" ObjectID="_1740317885" r:id="rId148"/>
        </w:object>
      </w:r>
      <w:r>
        <w:object w:dxaOrig="1538" w:dyaOrig="994" w14:anchorId="5DF0C71A">
          <v:shape id="_x0000_i1044" type="#_x0000_t75" style="width:76.75pt;height:48.7pt" o:ole="">
            <v:imagedata r:id="rId149" o:title=""/>
          </v:shape>
          <o:OLEObject Type="Embed" ProgID="Package" ShapeID="_x0000_i1044" DrawAspect="Icon" ObjectID="_1740317886" r:id="rId150"/>
        </w:object>
      </w:r>
      <w:r>
        <w:object w:dxaOrig="1538" w:dyaOrig="994" w14:anchorId="35BD007E">
          <v:shape id="_x0000_i1045" type="#_x0000_t75" style="width:76.75pt;height:48.7pt" o:ole="">
            <v:imagedata r:id="rId151" o:title=""/>
          </v:shape>
          <o:OLEObject Type="Embed" ProgID="Package" ShapeID="_x0000_i1045" DrawAspect="Icon" ObjectID="_1740317887" r:id="rId152"/>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7pt" o:ole="">
            <v:imagedata r:id="rId153" o:title=""/>
          </v:shape>
          <o:OLEObject Type="Embed" ProgID="Package" ShapeID="_x0000_i1046" DrawAspect="Icon" ObjectID="_1740317888" r:id="rId154"/>
        </w:object>
      </w:r>
      <w:r>
        <w:object w:dxaOrig="1538" w:dyaOrig="994" w14:anchorId="5524D4A7">
          <v:shape id="_x0000_i1047" type="#_x0000_t75" style="width:76.75pt;height:48.7pt" o:ole="">
            <v:imagedata r:id="rId155" o:title=""/>
          </v:shape>
          <o:OLEObject Type="Embed" ProgID="Package" ShapeID="_x0000_i1047" DrawAspect="Icon" ObjectID="_1740317889" r:id="rId156"/>
        </w:object>
      </w:r>
      <w:r>
        <w:object w:dxaOrig="1538" w:dyaOrig="994" w14:anchorId="42DF8F04">
          <v:shape id="_x0000_i1048" type="#_x0000_t75" style="width:76.75pt;height:48.7pt" o:ole="">
            <v:imagedata r:id="rId157" o:title=""/>
          </v:shape>
          <o:OLEObject Type="Embed" ProgID="Package" ShapeID="_x0000_i1048" DrawAspect="Icon" ObjectID="_1740317890" r:id="rId158"/>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59">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9648C3" w:rsidP="00AD6514">
            <w:pPr>
              <w:spacing w:before="60" w:after="60"/>
              <w:rPr>
                <w:rFonts w:ascii="Lucida Console" w:hAnsi="Lucida Console"/>
                <w:sz w:val="16"/>
                <w:szCs w:val="16"/>
              </w:rPr>
            </w:pPr>
            <w:hyperlink r:id="rId160"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9648C3" w:rsidP="00AD6514">
            <w:pPr>
              <w:spacing w:before="60" w:after="60"/>
              <w:rPr>
                <w:rFonts w:ascii="Lucida Console" w:hAnsi="Lucida Console"/>
                <w:sz w:val="16"/>
                <w:szCs w:val="16"/>
              </w:rPr>
            </w:pPr>
            <w:hyperlink r:id="rId162"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C211A" w14:textId="77777777" w:rsidR="00D0270B" w:rsidRDefault="00D0270B" w:rsidP="00BE578B">
      <w:pPr>
        <w:spacing w:after="0" w:line="240" w:lineRule="auto"/>
      </w:pPr>
      <w:r>
        <w:separator/>
      </w:r>
    </w:p>
  </w:endnote>
  <w:endnote w:type="continuationSeparator" w:id="0">
    <w:p w14:paraId="128D23FA" w14:textId="77777777" w:rsidR="00D0270B" w:rsidRDefault="00D0270B"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C9295" w14:textId="77777777" w:rsidR="00D0270B" w:rsidRDefault="00D0270B" w:rsidP="00BE578B">
      <w:pPr>
        <w:spacing w:after="0" w:line="240" w:lineRule="auto"/>
      </w:pPr>
      <w:r>
        <w:separator/>
      </w:r>
    </w:p>
  </w:footnote>
  <w:footnote w:type="continuationSeparator" w:id="0">
    <w:p w14:paraId="740DD57C" w14:textId="77777777" w:rsidR="00D0270B" w:rsidRDefault="00D0270B"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aYmtQD5RTwuLQAAAA=="/>
  </w:docVars>
  <w:rsids>
    <w:rsidRoot w:val="00413497"/>
    <w:rsid w:val="00000AC8"/>
    <w:rsid w:val="00001505"/>
    <w:rsid w:val="00001798"/>
    <w:rsid w:val="000018FB"/>
    <w:rsid w:val="000029EA"/>
    <w:rsid w:val="00002D92"/>
    <w:rsid w:val="00002F26"/>
    <w:rsid w:val="00002FAC"/>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F0C"/>
    <w:rsid w:val="0001239F"/>
    <w:rsid w:val="0001297D"/>
    <w:rsid w:val="000129C8"/>
    <w:rsid w:val="00012E00"/>
    <w:rsid w:val="00012EAF"/>
    <w:rsid w:val="00013284"/>
    <w:rsid w:val="00013590"/>
    <w:rsid w:val="000153ED"/>
    <w:rsid w:val="000154EC"/>
    <w:rsid w:val="000158BC"/>
    <w:rsid w:val="00015C65"/>
    <w:rsid w:val="00016479"/>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40DD"/>
    <w:rsid w:val="00094514"/>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2055"/>
    <w:rsid w:val="001F20B1"/>
    <w:rsid w:val="001F26F6"/>
    <w:rsid w:val="001F3304"/>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B4"/>
    <w:rsid w:val="00440B9D"/>
    <w:rsid w:val="00440BC6"/>
    <w:rsid w:val="00440DAF"/>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7EF1"/>
    <w:rsid w:val="007F0195"/>
    <w:rsid w:val="007F0C89"/>
    <w:rsid w:val="007F0F39"/>
    <w:rsid w:val="007F1192"/>
    <w:rsid w:val="007F11D7"/>
    <w:rsid w:val="007F19ED"/>
    <w:rsid w:val="007F22C0"/>
    <w:rsid w:val="007F23F9"/>
    <w:rsid w:val="007F2590"/>
    <w:rsid w:val="007F2D81"/>
    <w:rsid w:val="007F2F52"/>
    <w:rsid w:val="007F30F8"/>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205"/>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5C4"/>
    <w:rsid w:val="00B109AB"/>
    <w:rsid w:val="00B10A6E"/>
    <w:rsid w:val="00B10D72"/>
    <w:rsid w:val="00B10E77"/>
    <w:rsid w:val="00B1151C"/>
    <w:rsid w:val="00B11610"/>
    <w:rsid w:val="00B11728"/>
    <w:rsid w:val="00B11A2B"/>
    <w:rsid w:val="00B12390"/>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2D10"/>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emf"/><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11.bin"/><Relationship Id="rId159" Type="http://schemas.openxmlformats.org/officeDocument/2006/relationships/image" Target="media/image120.png"/><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6.bin"/><Relationship Id="rId149" Type="http://schemas.openxmlformats.org/officeDocument/2006/relationships/image" Target="media/image115.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hyperlink" Target="https://github.com/tschiboka/RiffMaster" TargetMode="External"/><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package" Target="embeddings/Microsoft_Excel_Worksheet1.xlsx"/><Relationship Id="rId139" Type="http://schemas.openxmlformats.org/officeDocument/2006/relationships/image" Target="media/image110.emf"/><Relationship Id="rId85" Type="http://schemas.openxmlformats.org/officeDocument/2006/relationships/image" Target="media/image72.jpeg"/><Relationship Id="rId150" Type="http://schemas.openxmlformats.org/officeDocument/2006/relationships/oleObject" Target="embeddings/oleObject17.bin"/><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oleObject" Target="embeddings/oleObject4.bin"/><Relationship Id="rId129" Type="http://schemas.openxmlformats.org/officeDocument/2006/relationships/image" Target="media/image105.emf"/><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oleObject" Target="embeddings/oleObject12.bin"/><Relationship Id="rId145" Type="http://schemas.openxmlformats.org/officeDocument/2006/relationships/image" Target="media/image113.emf"/><Relationship Id="rId161" Type="http://schemas.openxmlformats.org/officeDocument/2006/relationships/image" Target="media/image12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oleObject" Target="embeddings/oleObject1.bin"/><Relationship Id="rId119" Type="http://schemas.openxmlformats.org/officeDocument/2006/relationships/image" Target="media/image100.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7.bin"/><Relationship Id="rId135" Type="http://schemas.openxmlformats.org/officeDocument/2006/relationships/image" Target="media/image108.emf"/><Relationship Id="rId151" Type="http://schemas.openxmlformats.org/officeDocument/2006/relationships/image" Target="media/image116.emf"/><Relationship Id="rId156" Type="http://schemas.openxmlformats.org/officeDocument/2006/relationships/oleObject" Target="embeddings/oleObject20.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hyperlink" Target="https://docs.arduino.cc/built-in-examples/digital/Debounce," TargetMode="External"/><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oleObject" Target="embeddings/oleObject2.bin"/><Relationship Id="rId125" Type="http://schemas.openxmlformats.org/officeDocument/2006/relationships/image" Target="media/image103.emf"/><Relationship Id="rId141" Type="http://schemas.openxmlformats.org/officeDocument/2006/relationships/image" Target="media/image111.emf"/><Relationship Id="rId146" Type="http://schemas.openxmlformats.org/officeDocument/2006/relationships/oleObject" Target="embeddings/oleObject15.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hyperlink" Target="https://tschiboka.co.uk/projects/riffmaster/index.html"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hyperlink" Target="https://www.academia.edu/29462582/The_Feasibility_Study" TargetMode="External"/><Relationship Id="rId115" Type="http://schemas.openxmlformats.org/officeDocument/2006/relationships/image" Target="media/image98.emf"/><Relationship Id="rId131" Type="http://schemas.openxmlformats.org/officeDocument/2006/relationships/image" Target="media/image106.emf"/><Relationship Id="rId136" Type="http://schemas.openxmlformats.org/officeDocument/2006/relationships/oleObject" Target="embeddings/oleObject10.bin"/><Relationship Id="rId157" Type="http://schemas.openxmlformats.org/officeDocument/2006/relationships/image" Target="media/image119.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18.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oleObject" Target="embeddings/oleObject5.bin"/><Relationship Id="rId147" Type="http://schemas.openxmlformats.org/officeDocument/2006/relationships/image" Target="media/image114.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1.emf"/><Relationship Id="rId142" Type="http://schemas.openxmlformats.org/officeDocument/2006/relationships/oleObject" Target="embeddings/oleObject13.bin"/><Relationship Id="rId163" Type="http://schemas.openxmlformats.org/officeDocument/2006/relationships/image" Target="media/image12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package" Target="embeddings/Microsoft_Excel_Macro-Enabled_Worksheet.xlsm"/><Relationship Id="rId137" Type="http://schemas.openxmlformats.org/officeDocument/2006/relationships/image" Target="media/image109.emf"/><Relationship Id="rId158" Type="http://schemas.openxmlformats.org/officeDocument/2006/relationships/oleObject" Target="embeddings/oleObject21.bin"/><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6.emf"/><Relationship Id="rId132" Type="http://schemas.openxmlformats.org/officeDocument/2006/relationships/oleObject" Target="embeddings/oleObject8.bin"/><Relationship Id="rId153" Type="http://schemas.openxmlformats.org/officeDocument/2006/relationships/image" Target="media/image117.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4.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oleObject" Target="embeddings/oleObject3.bin"/><Relationship Id="rId143" Type="http://schemas.openxmlformats.org/officeDocument/2006/relationships/image" Target="media/image112.emf"/><Relationship Id="rId148" Type="http://schemas.openxmlformats.org/officeDocument/2006/relationships/oleObject" Target="embeddings/oleObject16.bin"/><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package" Target="embeddings/Microsoft_Excel_Worksheet.xlsx"/><Relationship Id="rId133" Type="http://schemas.openxmlformats.org/officeDocument/2006/relationships/image" Target="media/image107.emf"/><Relationship Id="rId154" Type="http://schemas.openxmlformats.org/officeDocument/2006/relationships/oleObject" Target="embeddings/oleObject19.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2.emf"/><Relationship Id="rId144" Type="http://schemas.openxmlformats.org/officeDocument/2006/relationships/oleObject" Target="embeddings/oleObject14.bin"/><Relationship Id="rId90" Type="http://schemas.openxmlformats.org/officeDocument/2006/relationships/image" Target="media/image77.jpeg"/><Relationship Id="rId165" Type="http://schemas.openxmlformats.org/officeDocument/2006/relationships/theme" Target="theme/theme1.xml"/><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97.emf"/><Relationship Id="rId134" Type="http://schemas.openxmlformats.org/officeDocument/2006/relationships/oleObject" Target="embeddings/oleObject9.bin"/><Relationship Id="rId80" Type="http://schemas.openxmlformats.org/officeDocument/2006/relationships/image" Target="media/image67.jpeg"/><Relationship Id="rId155" Type="http://schemas.openxmlformats.org/officeDocument/2006/relationships/image" Target="media/image1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89</TotalTime>
  <Pages>68</Pages>
  <Words>14614</Words>
  <Characters>83305</Characters>
  <Application>Microsoft Office Word</Application>
  <DocSecurity>0</DocSecurity>
  <Lines>694</Lines>
  <Paragraphs>195</Paragraphs>
  <ScaleCrop>false</ScaleCrop>
  <Company/>
  <LinksUpToDate>false</LinksUpToDate>
  <CharactersWithSpaces>9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491</cp:revision>
  <dcterms:created xsi:type="dcterms:W3CDTF">2022-10-05T20:08:00Z</dcterms:created>
  <dcterms:modified xsi:type="dcterms:W3CDTF">2023-03-14T16:49:00Z</dcterms:modified>
</cp:coreProperties>
</file>